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สถิติและการวิจัยสำหรับเทคโนโลยีสารสนเทศ</w:t>
      </w:r>
    </w:p>
    <w:p>
      <w:pPr>
        <w:pStyle w:val="Date"/>
      </w:pPr>
      <w:r>
        <w:t xml:space="preserve">วันอังคารที่</w:t>
      </w:r>
      <w:r>
        <w:t xml:space="preserve"> </w:t>
      </w:r>
      <w:r>
        <w:t xml:space="preserve">21</w:t>
      </w:r>
      <w:r>
        <w:t xml:space="preserve"> </w:t>
      </w:r>
      <w:r>
        <w:t xml:space="preserve">มกราคม</w:t>
      </w:r>
      <w:r>
        <w:t xml:space="preserve"> </w:t>
      </w:r>
      <w:r>
        <w:t xml:space="preserve">2563</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ให้นักศึกษาทุกคนไปโหลดไฟล์ที่อยู่ในโฟลเดอร์นี้ Stack Research ไฟล์ชื่อ การหาคุณภาพเครื่องมือวิจัย.xlxx นะคะ สำหรับไฟล์ PowerPoint Stat and Research 04 นะคะ คือ หลังจากที่พวกเราออกแบบสอบถามที่เป็นเครื่องมือวิจัยฉบับร่างไว้แล้ว แต่ว่าครูกำลังใช้เวลาในการดูให้อยู่ แต่ก็คิดว่าคงจะคืนชิ้นงานให้พวกเราในวันพรุ่งนี้ที่เราจะเรียนชดเชยกันนะคะ สำหรับเครื่องมือในการวิจัย มันจะมีหลายอย่าง อาจจะเป็น เครื่องมือที่เป็นแบบสอบถาม ใช่ไหมคะ หรือจะเป็นเครื่องมือที่เป็นแบบทดสอบ หรือพวกข้อสอบต่าง ๆ หรือว่าอาจจะเป็นเครื่องมือเก็บวัดวิทยาศาสตร์ อันนี้ก็ถทอว่าเป็นงานวิจัย แล้วแต่ว่าเป็นการทางด้านสาขาอะไร ใช่ไหมคะ สำหรับพวกเราในระดับชั้นปริญญาตรีนี้ ก็จะเป็นการวิจัยเชิงสำรวจ ความคิดเห็น ความพึงพอใจก่อนนะคะ ดังนั้นพอเราออกแบบเครื่องมือมาแล้วนะคะ เราก็จะมาคุณภาพเครื่องมือที่เกี่ยวข้องที่เราทำไปในชิ้นงานที่แล้ว ตอนนี้ เรามาดูว่าเราอยู่ส่วนไหนของวัฏจักรการวิจัย ส่วนนี้ใช่ไหมคะ เรากำลังทำอะไรกันอยู่คะตอนนี้ กำลังสร้างเครื่องมือใช่ไหมคะ เครื่องมือการวิจัยมีความสำคัญมากมันจะทำให้เราได้ข้อมูลที่มีความคาดเคลื่อน ข้อมูลที่มีความคาดเคลื่อน ต่อให้วิเคราะห์ด้วยสถิติขั้นสูง หรือว่าสถิติที่ดีเพียงใดก็ตามข้อมูลที่ได้ก็ขาดความน่าเชื่อถือใช่ไหมเราก็ต้องใช้เครื่องมือที่ดี จริงไหม ใช้อะไรขุดมันได้บ้าง เสียม จอบ เอาตะเกียบไปขุดได้ไหม ไม่ได้แล้ว ใช่ไหมคะ ดังนั้นเครื่องมือสำคัญมากคอร์สนี้เราจะเรียนตาม Cycle ตรงนี้ เราอยู่ที่การสร้างเครื่องมือ ถ้าเราสร้างเครื่องมือ แล้วหาคุณภาพเครื่องได้เรียบร้อยแล้ว จนตลอดว่าเครื่องมือเรามีคุณภาพเพียงพอที่จะเก็บข้อมูล เก็บรวบรวมข้อมูล แล้วเราจะวิเคราะห์ข้อมูล ในสเต็ปการวิเคราะห์ข้อมูลตรงนี้ ครูจะใช้ 2 ตัว ก็คือ Excle ซึ่ง Excel เราก็ได้ลองไปบ้างแล้วนะคะ โอ.เค. เดี๋ยววันนี้เราจะใช้ Excel อีก คราวนี้มาดูคุณภาพของเครื่องมืออย่างแรกที่เราจะหากัน เครื่องมือที่ดี 1 จะต้องมีความตรงนะคะ ความตรงตามเนื้อหานี้ ค่าดัชนีความสอดคล้องนะคะ หรือเราเรียกสั้น ๆ ว่า IOC1เครื่องมือวัดเรามันสอดคล้องนะ สอดคล้องกับอะไร สอดคล้องกับวัตถุประสงค์การวิจัยของเรา สิ่งที่เราต้องการจะวัด ว่าไอ้เครื่องมือชนิดนี้มันใช้วัดตัวแปรที่เราอยากศึกษาอย่างเช่น เราอยากจะวัดความรัก เราอยากจะรู้ เราจะรักนางสาว A หรือเปล่า เราจะไปวัดอย่างไรคะ เราจะเอาะไรวัด สังเกตนะคะ ตัวแปรที่เราศึกษา ความรู้สึก ความนึกคิด มันไม่มีสิ่งที่ไปวัดได้โดยตรง มันไม่เหมือนกับ… ครูถามว่าสไลด์หน้าจอตรงนี้ยาวกี่เมตร เราวัดได้ไหม เราใช้อะไรวัดคะ ไม้บรรทัดที่ใช้วัดความยาวได้แม่นยำไหม ค่อนข้างจะแม่นยำนะ เที่ยงตรง แต่พวกความรู้สึก ความรัก ความคิดเหล่านี้ เรื่องมือที่จะไปวัด จะต้องสอดคล้องกับสิ่งที่ไปวัดใช่ไหมคะมาดูว่าค่า IOC มีวิธีการหาอย่างไรนะคะ แล้วก็อย่างที่ 2 ที่เราจะหาก็คือ ค่าดัชนีความตรงตามเนื้อหา ตามทฤษฎี มันตรงตามทฤษฎีหรือไม่ คนที่จะมาช่วยเรา บอกเราว่ามันตรงไม่ตรงนี่ก็คือ ผู้เชี่ยวชาญนะคะ คำโบราณ เราก็ต้องเรียนรู้จาก ผู้ที่เรียนรู้มาก่อน อะไรไม่รู้ก็ถามผู้รู้ ผู้รู้ คือ ผู้เชี่ยวชาญ มาดูอย่างแรก ค่าดัชนีความสอดคล้อง IOC สเต็ปง่าย ๆ นะคะ อย่างแรกเลย ถ้าเราจะทำงานวิจัยทางด้านคอมพิวเตอร์ ผู้เชี่ยวชาญมาจากฟิวด์อะไรคะ คอมพิวเตอร์ใช่ไหมคะ และอีกสาขาอื่น ๆ ที่เกี่ยวข้อง ถ้างานวิจัยเราต้องมีการใช้สถิติ เราก็ต้องมีมาให้คำปรึกษา ทางด้านการใช้สถิติใช่ไหมคะ แต่สัดส่วนของผู้เชี่ยวชาญนี่ต้องกระจายไปอย่างเหมาะสมตามเนื้องานวิจัย และผู้เชี่ยวชาญเหมือนกัน จะต้องใช้เป็นจำนวนคี่ จำนวนคี่คือน้อย กี่คนคะ คนเดียวได้ไหม คนเดียวมันไม่มีความคิดเห็นจะเป็นจำนวนคี่ก็ห้ามใช้ 3 คน 3 คนนี้จะมีความคิดเห็นที่แตกต่าง หรือสอดคล้องกันได้ใช่ไหมคะ มันยังเกิดการตัดสิน ดังนั้นผู้เชี่ยวชาญที่น้อยที่สุดคือ 3 คน ดัแต่ถ้าอยากจะให้ค่า IOC น่าเชื่อถือมาก ๆ จำนวนผู้เชี่ยวชาญ ที่เชี่ยวชาญเฉพาะเรื่อง ถ้าอย่างเป็นงานระดับปริญญาโท ก็จะใช้ 5 คน นะคะ การหาผู้เชี่ยวชาญ 5 คน ลำบากขึ้นจาก 3 คนจริงไหมคะ ในชั่วโมงนี้ ครูจะยกตัวอย่าง ในกรณีใช้ผู้เชี่ยวชาญ3 คน นะคะ เราก็จะทำแบบสอบถามฉบับร่างนะคะ ทำหนังสือบันทึกข้อความ หรือหนังสือราชการ ช่วยพิจารณาความสอดคล้องของเครื่องมือการวิจัยให้เรา โดยที่ผู้เชี่ยวชาญจะตอบข้อคำถามให้เรานะคะ ในแต่ละข้อคำถามที่อยู่ในแบบสอบถามผู้เชี่ยวชาญจะตอบคำถาม 3 อย่างที่เป็นไปได้ ให้มีค่า ข้อคำถามนั้นมีค่า +1 ก็แสดงว่าข้อคำถามนี้สอดคล้องตรงกับจุดหมายที่ต้องการวัด อย่างเช่น เมื่อกี้ จตุพรนี่รักนางสาว A ไหม ข้อที่ 1 อาจจะถามความรู้สึกจตุรพร รู้สึกหัวใจเต้นแรงเมื่อพบนางสาว A หรือไม่ อย่างนี้ใช่ไหมคะ อันนี้เป็นข้อเท็จจริงใช่ไหม ถ้าเราถามเรื่องความพึงพอใจ เราก็ต้องเปลี่ยนคำถาม จตุรพร รู้สึกพึงพอใจทุกครั้ง ที่พบนางสาว A ความคิดเห็นมากที่สุด ให้เป็น 5 มาก มากเป็น 4 ปานกลางเป็น 3 2 น้อยที่สุดเป็น 1 ก็ให้คะแนนเป็นมาตรวัด 5 ระดับ ถ้าข้อความคิดเห็นนี้เป็นความรู้สึก ความพึงพอใจ ผู้เชี่ยวชาญก็จะประเมินว่า ข้อคำถามนี้จะประเมินว่าจุตรพล รักนาวสาว A ผู้เชี่ยวชาญก็จะให้คะแนนเป็นอะไรคะ +1 ใช่ไหมคะ ถ้าเกิดไม่แน่ ข้อนี้สอดคล้องไม่สอนคล้หรือไม่สอดคล้อง คำถามไม่สอดคล้องเลย ให้เป็น -1 จากนั้นเราก็รวบรวมความคิดเห็นของผู้เชี่ยวชาญที่ตอบตรงนี้ให้เรานะคะ ตรงนี้ให้เรานะคะ ถ้าจะเก็บมา 3 คน แล้วก็มาคำนวณหาค่า IOC การคำนวณนะคะ IOC ทำกับ submission หาร N คือคะแนนรวมข้อคำถามนัข้อคำถามนั้น ๆ หารด้วยจำนวนผู้เชี่ยวชาญนะคะ ถ้าเกิดมี 3 คน 3 คนเห็นด้วยหมดเลย บอกว่าข้อคำถามนี้ดี สอดคล้องกับวัตถุประสงค์ที่ต้องการวัด ให้ 1, 1 มา ผลรวมของ สัมเมชั่นอาร์ เป็นเท่าไรคะ 3 3 3 ส่วน 3 มีค่าเป็น 1 ดังนั้น เราจะเห็นว่า ค่า IOC มีค่ามากที่สุด มีค่าเป็ฯอะไรคะ เป็น 1 หรือในทางตรงกันข้าม ข้อคำถามนี้ไม่ตรงที่จะวัดเลย ผู้เชี่ยวชาญ 3 คน ให้เป็น -1 หมดเลย -1 บวก ลบ 1 หาร 3 มีค่าเป็น -1 ทีนี้ค่า IOC จะมีค่าเป็นจำนวนจริงอยู่ระหว่างอะไรคะ -1 ถึง 1 ถ้าเราจะดูข้อคำถามไหนดี ให้เราใช้ข้อคำถามที่คิดว่าดีเกินกึ่งหนึ่ง ก็คือ IOC ต้องมีค่าเป็นเท่าไรคะ มากกว่าหรือเท่ากับอะไรคะ 0.5 จึโอ.เค. นะ ต่อไปเรามาดูตัวอย่างนะคะ ครูจะขออนุญาตใช้ร่างแบบสอบถามของกลุ่มจตุรพล นะใช่กลุ่มเราไหม สมาชิกกลุ่มเรามากี่คน กลุ่มเราโชคดีนะคะ ครูยกมาเป็นตัวอย่าง งานจะเป็นอย่างไรคะ จะง่ายขึ้น พอเราทำงานง่ายขึ้น เราก็มีเวลาช่วยเหลือกลุ่มอื่น ๆ ดังนั้นสมาชิกกลุ่มนี้ตั้งใจฟังแล้วก็ เอาแบบสอนตรงนี้ไปช่วยเพื่อน ๆ ด้วยนะคะ ไฟล์แบบสอบถาม จตุพร ส่งไฟล์นี้ให้เพื่อน ๆ หน่อยค่ะ เพราะถ้าเอาขึ้น Power Point ย่อนะคะ มันเป็นรูป ค่ะ ตอนนี้เลย สำหรับกลุ่มอื่นที่ครูไม่ได้หยิบมา ไม่ต้องน้อยใจต ข้อคำถามเขาไม่เยอะ เลยเหมาะอ้อ หรือ ถ้าอย่างนั้น พักเบรดกทาง Email ก็แล้วกัน เรามาดูข้อคำถามตอนที่ 1 แบบสอบถามเรื่องนี้นะคะ เป็น ของนักศึกษาสังกัดคณะ มนุษยศาสตร์และสังคมศาสตร์ มหาวิทยาลัยราชภัฎสกลนคร กลุ่มนักวิจัยต้องการจะเก็บข้อมูลกับกลุ่มเป้าหมายคือ นักศึกษาระดับปริญญาตรีใช่ไหม เก็บภาคปกติใช่ไหม เอาภาคสมทบไหม ไม่มีแล้ว เอาภาคปกติ ป. ตรี นะ ทุกคนฟังพร้อมกันนะ สมมุติว่าทุกคนเป็นผู้เชี่ยวชาญ ลองสิข้อคำถามนี้เหมาะ ตอนที่ 1 แบบสอบถามเกี่ยวกับสถานภาพ แบบสอบถาม อันนี้เป็นข้อเท็จจริง จริงไหมคะ ไม่ต้องหาความเชื่อมั่น จริงไหม ดูแต่ว่าข้อคำตอบ มันมีทุกคำตอบที่เป็นไปได้หอย่างเช่นเพศ อย่างเรื่องนี้ นักวิจัยก็มีการเก็บตัวแปรเพศ มีค่าจะเป็นไปได้แค่ 2 เพศ คือ ชายกับหญิง แบ่งเป็นกลุ่มชายหญิงนะคะ เพราะว่าคุณลักษณะพิเศษ ถ้าอย่างเป็นงานวิจัยบางเรื่องการยอมรับบุคคลข้ามเพศ พวกเรารู้จักบุคคลข้ามเพศไหมคะ ก็แบบสอบถามบางข้อนะคะ อย่างเช่น เพศ จะไม่ได้มีแค่ 2 จะมี 4 อย่าง ชาย ชาย คือ เขาเรียกว่าเพศโดยกำเนิด แล้วก็เพศสภาพใช่ไหมคะ เพศโดยกำเนิด กับ เพศโดก็คือ ชายชาย หญิงหญิง ระเอียดมาอีก ก็จะได้กลุ่มที่ 3 มันก็จะมีคำตอบที่เป็นไปได้ไม่ใช่แค่ 2 กลุ่ม แต่สำหรับเรื่องนี้ เหมาะสม ถ้าครูเป็นผู้ชาย ครูก็ให้อะไรคะ +1 บางงานวิจัยอีก ช่วงอายุอย่างนี้ มันจะเป็นช่วงไหมคะนักศึกษา ลองพิจารณาด้วยกัน สำหรับจตุพรไม่ต้องกังวลนะคะ อันนี้คือการเรียนรู้นะ อันนี้จะเป็นการพัฒนาให้มันดีขึ้น ถ้ามันมีคำว่าช่วง มันต้องมีค่าขอบล่างหรือขอบบนใช่ไหมคะ หรือเป็นช่วงปลายเปิด อายุไม่เกิน 10 ปี อย่างนี้คือปลายเปิดนะคะ หรือ 11-15 แต่อย่างนี้เป็นอย่างไรเอ่ย เป็นช่วงหรือยังเอ่ย ยังไม่เป็นนะคะ ครูก็จะอาจจะให้ 0 ไม่แน่ใจ แต่จะให้ชัดเจนไปเลย ครูจะให้อะไรคะ -1 ท่านจะน่ารักนะคะ ท่านจะไม่ให้แค่ +1 0 1 ท่านจะไม่ให้แบบแค่นี้นะคะ จะให้ความคิดเห็นว่า ถ้าเป็น 0 เพราะอะไร เขาจะให้เหตุผล ซึ่งเขาจะเอาเหตุผลนั้นมาปรับเครื่องมือ หรือให้เป็น -1 เหตุผลเพราะอะไร นั้น ถ้าเหตุผลข้อนี้เขาให้เป็นว่า เก็บเป็นข้อมูลเชิงปริมาณดีกว่า แล้วค่อยมาแบ่งกลุ่มเองภายหลัง ก็คือ เราทำไมคะ ถามอายุ และขีดแบ่งไปให้เขาเติมเองว่าเขา 16 ปี 15 หรือ 18 หรือ 20 22 ปี แบบนี้ใช่ไหมคะ แล้วเราค่อยมาจัดกลุ่มเองนะคะ อันนี้ถ้าเก็บข้อมูลอายุให้เก็บเป็นเชิงปริมาณจะได้ประโยชน์สำหรับงานวิจัยที่ไม่ได้มีลักษณะ ทำให้ผู้ตอบมีความอับอาย อันนี้เราทำเป็นเชิงปริมาณได้เลย ชั้นปีได้ไหมคะ ปี 1, ปี 2, ปี 3, ปี 4 พวกเราคิดว่า มี ดังนั้น ถ้าเราก็จะต้องติ๊กว่าอะไรคะ ไม่ 0 ก็ -1 ถ้าให้เป็นศูนย์ก็ให้เหตุผลไม่แน่ใจว่าเป็นนักศึกษาที่อยู่ปีอื่น อาจจะมีเรียนไม่จบตามหลักสูตรใช่ไหมคะ ก็คือปี 5 ใช่ไหม ดังนั้น เวลาเราแก้ไขก็จะทำไมคะ ปีอื่น ๆ) จริงไหม บางคนเรียน 4 ปีจบ บางคนรักสถาบัน 5 ก็มีจริงไหม เออ ตรงนี้ อันนี้ก็เป็นการวิเคราะห์ร่างแบบสอบถามของเพื่อนนะคะ มาดูส่วนนี้เล็กมากเลยนี้ ข้อแบบสอบถามตอนที่ 2 นะคะ ที่เป็นเรื่องพฤติกรรม เสียดายจัง เดี๋ยวแป๊บหนึ่งนะคะ เดี๋ยวครูจะเปิดไฟล์ให้ดูพร้อมกัน เดี๋ยวรอสักครู่นะคะ เดี๋ยวพี่ปอยจะเอาไฟล์ไปให้พวกเรา เดี๋ยวเราจะได้เปิดดูแบบสอบถามพร้อมกัน กลุ่มนี้อันนี้ก็โชคดีนะคะ เอาไปปรับ ๆเราได้ดูเมื่อกี้นะคะ แต่ความจริงเราใช้ความคิดเห็นของครูคนเดียวได้ไหม ไม่ได้ เราต้องไปเชิญผู้เชี่ยวชาญท่านอื่น ๆ แต่เนื่องจากเวลามันกระชั้นชิดนะคะ ก็เลยย่นเวลาตรงนี้ ให้พวกเราทราบเพียงหลักการนะคะ ก็เลยเป็นครูคนเดียวที่แนะนำเรา แต่ถ้าเราสามารถคำถามให้ ก็ดีนะคะ แต่ต้องใช้กี่คนคะ 3 คนขึ้นไปนะคะ เป็นจำนวนคี่ด้วยนะคะ อยู่ในกลุ่ม Facebook นะคะ เดี๋ยวพวกเราลองดูแบบสอบถามนี้ ข้อคำถามในแบบสอบถามที่ครูนำมาให้ดูเป็นตัวอย่างนะคะ อันนี้เป็นแบบสอบถามที่สอบถาม ความคิดเห็นของผู้ที่ผ่านการฝึกอบรม ที่ศูนย์ สพร. 5 ที่โคราชนะคะ หรือสถาบันพัฒนาฝีมือแรงงานภาค 5 ที่ครูไปอบรบสัปดาห์ที่แล้วนะคะ ที่เราไปอบรม หรือว่าเราไปปฏิบัติอะไรสักอย่างหนึ่ง โครงการนะคะ ก็จะมีการประเมิณควบคู่เรามาดูข้อคำถาม ส่วนที่ 1 ข้อมูลทั่วไป เล็กไปไหมเพศ ชาย หญิง อันนี้ 1 ตัวแปรใช่ไหมคะ อายุ เห็นไหมคะ เป็นปี นี่ไงคะ ที่ครูบอกว่าการเก็บอายุเป็นปีจะทำให้เราได้ข้อมูลเชิงปริมาณ เห็นไหมคะ อันนี้คือตัวแปรตัวที่ 1 อันนี้ตัวแปรตัวที่ 2 ถึงแม้ว่า อายุนับหัวข้อ ว่าเป็นข้อคำถามที่ 1 หรือ 2 ก็ตามที แต่ว่าเราวิเคราะห์ข้อมูล เราต้องเข้าใจว่าตัวแปปรตัวที่ 1 คืออะไรคะ เพศ ตัวแปรตัวที่ 2 คืออายุวุฒิการศึกษา 4. ชื่อหลักสูตรที่ฝึกอบรม 5. ระยะเวลาที่ฝึกอบรมกี่ชั่วโมง 6 ข้อคำถามที่ 6 แต่ในแบบ เป็น 1.4 เห็นไหมคะ 1.4 เราจะมาดิสคัดกันที่ข้อนี้ สถานภาพการทำงานก่อนเข้ารับการอบรม มีข้อคำถามที่เป็นไปได้ ผู้ออกแบบสอบถามนี้ ทำคำตอบไว้กี่ช่องคะ 1, 2 3 4 ข้อคำถามที่ดี คำตอบที่เป็นไปได้ห้ามมีส่วน Over lab กันจะต้องชัดเจน เหมือนเพศชาย เพศหญิง ไม่ใช่ข้อคำถามที่กำกวม คำตอบไม่รู้จะอยู่ข้อไหน เรามาดูข้อที่ 1 มีงานประจำ มีงานประจำ นะคะ คำตอบที่ 2 ประกอบกิจการส่วนตัว 3. ว่างงาน แล้วก็อื่น ๆ พวกเรามีความคิดเห็นอย่างไรบ้างคะ กับข้อคำตอบที่เป็นไปได้ หรือตัว Choice เดี๋ยวนะ ครูจะถามใครดี ใครนั่งเครื่องหมายเลข 6 เอ่ย ลองดิสคัสกับครูหน่อยสิ4 Choices เป็นอย่างไรบ้าง อย่างครูนี่ ครูไปอบรมเมื่อกี้จริงไหม ที่ไม่ได้เรียนสอนพวกเราไปอาทิตย์หนึ่ง ครูตอบข้อที่ 1 ได้ไหม มีงานประจำทำ ประกอบกิจการส่วนตัว ถ้าอยู่บ้านครูเพาะต้นไม้ขายน่ะ ครูตอบได้ไหม ได้ แต่ว่างานครูไม่ตอบ ครูไม่อยากว่างวงฃนะคะ ดังนั้นข้อคำถามนี้ เราจะเห็นว่า น่าจะทำอย่างไรให้คำถามมันชัดเจนขึ้น หมายเลข 6 ลองบอกครูหน่อยสิ เราจะปรับข้อคำถามข้อนี้ให้มันชัดเจนได้อย่างไร เหมือนอย่างสัปดาห์ที่แล้ว มีข้อคำถาม มันจะมีข้อคำถามที่ตอบได้เพียงข้อเดียว หรือข้อคำถามที่ตอบได้หลายข้อ เรามีวิธีแก้ไขได้หลายอย่าง แต่การแก้ไขจะส่งผลตัวแปรถึงจำนวนตัวแปรที่จะเกิดขึ้นในอนาคต หมายเลข 6 หนูอยากให้ข้อคำถามนี้ตอบได้ข้อเดียวหรือตอบได้หลายข้อ ไม่มีถูกผิดนะคะ ขึ้นอยู่กับงานวิจัย มันจะเหมาะสม หรือให้การวิเคราะห์เราตามวัตถุประสงค์ได้ง่ายขึ้นไหม ชัดเจนขึ้นไหม เราอยากให้ข้อคำถามนี้ตอบได้ข้อเดียวอะไรนะ ดัง ๆ หน่อยค่ะ อ๋อ หนูอยากให้มีแค่ 3 ช๊อยส์ แต่ให้เขาตอบแค่ Choice เดียว เป็นคำตอบที่ดีนะคะ 1. มีงานประจำหรือว่างงาน พูดง่าย ๆ คือ คุณเป็นคนที่มีงานทำ หรือไม่มี ใช่ไหมคะ ชัดเจนดีไหมคะ ชัดเจนมากก็เป็นวิธีการหนึ่งนะคะ มีวิธีการอื่นอีกไหม ขอบคุณนะคะ สำหรับความคิดเห็นนี้ เดี๋ยวเรามาฟังความคิดเห็นคนอื่น เป็นความคิดเห็นที่แตกต่างกันนะ ไม่เหมือนกับเพื่อน เบอร์ไหนดีนะ โอ.เค. ผู้โชคดี หมายเลข 9 ช่วยบอกวิธีการอื่นที่จะตอบข้อคำถาม ข้อ 1.4 หน่อยค่ะ ว่าเราจะปรับได้อย่างไรบ้าง ให้ปรับข้อคำถามที่ตรงช๊อยส์ ให้ Choice เหลือแค่ 3 มีงานทำ กับไม่มีงานทำนะคะ แล้วก็อื่น ๆ เออ ชื่ออะไรนะ สุรเชษฐ์บอกว่า ผมอยากให้คนตอบ ตอบได้หลายช้อย ช่วยได้ ก็เป็นอีกทางเลือกหนึ่ง เดี๋ยวจะแลกเปลี่ยนความคิดเห็นกันค่ะ วุฒิการศึกษามีหรือยังเอ่ย ข้อไหนคะ มีแล้ว มีแล้วนะคะ ถ้าอย่าง สุรเชษฐบอกว่าผมอยากให้เขาตอบได้หลายคำตอบ เพราะว่า 1 คนอาชีพหรือว่าสถานภาพการทำงานมากกว่า 1 คือ มีหมวกหลายใบพูดง่าย ๆ นะ ในชีวิตนี้ ในชีวิตจริงของคนเราในสังคมนะคะ ถ้าอย่างนั้นเราก็ต้องวงเล็บว่าตอบได้หลายข้อนะคะ แล้วตัว Choice แต่ละ Choice 1 วาริเอเบอร์ ข้อมูล Data เราเป็นอย่างไรคะ เยอะขึ้น มีอีกทางนะคะ เราอาจจะใช้คำว่า สถานภาพการทำงาน ก่อนเข้าฝึกอบรมตรงนี้ ถ้าเราอยากจะรู้ว่า สภาพการทำงานหรืออาชีพหลัก วงเล็บเลย อาชีพหลักจะเป็นอย่างไรบ้าง มันจะมีอาชีพหลัง อาชีพเสริม อันนี้ก็เปิดอีกทางเลือกหนึ่ง อันนี้ก็เป็นข้อคำถามการพิจารณาข้อคำถามว่ามีความสอดคล้องไหม หรือเหมาะสมไหม แต่เรามาดูความคิดเห้นของผู้ตอบ อยู่ส่วนที่ 2 ใช้มาตรวัด 5 ระดับ อย่างที่เรากำลังเรียนกัน เห็นไหมคะ เขาใช้กันทั่วไปเลย ข้อคำถามนี้เยอะมากนะคะ แต่พวกเราจำได้ว่าข้อคำถามที่ดีควรจะมีการออกแบบมาก่อนใช่ไหมคะ กำหนดประเด็นหลัก ประเด็นย่อย เราถึงจะได้ข้อคำถามที่เหมาะสม ไม่ยาวเกินไป อันนี้ก็เป็นตัวอย่างให้เห็นนะคะ โอ.เค. ทุกคนได้ไฟล์แล้ว ช่วยเปิดคำถามของจตุรพลด้วย เปิดเลยค่ะ ลองดูงานของเพื่อนนะคะ เดพิจารณาพร้อม ๆ กัน ฟังเนื้อหาไปก่อน แป๊บหนึ่ง ดูไฟล์นี้นะคะ เราจะมาดูตอนที่ 2 แบบสอบถามเกี่ยวกับช่วงเวลาที่ใช้อินเทอร์เน็ต อือ พวกเราคิดว่า ข้อคำถามที่ 4 เป็นอย่างไรบ้างคะ อย่างแรกเลย อะไรหายไป เราต้องเช็กดี ๆ นะคะ คำถูกผิดเราต้องเช็กดี ๆ นะคะ ช่วงเวลาใช้อินเทอร์เน็ตประเด็นแรกเลย ทำไมเราถึงแบ่งเป็น 4 ช้อยส์ ถ้ามีเหตุผลอธิบายได้จะดี ใช่ไหมคะ ช่วงที่ 1 เที่ยงคืนถึง 6 โมง อันนี้ 6 โมงเช้าถึงเที่ยง ครึ่งช่วงเช้า ช่วงบ่ายใช่ไหมคะ แล้วก็ทำไมคะ ช่วงเย็นถึงเที่ยงคืน บางคนอาจจะถามว่า เอ๊ะทำไม ช่วงเวลาที่อยู่ในตัวเลือก 4 ตัวเลือก จำนวนชั่วโมงมัน มันเท่ากันไหม เท่ากันไหมคะ เท่ากันไหม เท่ากันนะ เรามาดูว่า ทำไมเราถึงแบ่งแบบนี้ เจ้าตัว ๆ สมาชิกกลุ่มนี้ช่วยบอกครูหน่อยค่ะ คือ เรากำลังเรียนรู้แลกเปลี่ยนกัน อย่างครูนี่ ถ้าตอบตามความเป็นจริง ครูใช้ตลอดเวลาเลย ไม่ได้เป็น Real Time ตอนเช้าตื่นขึ้นมาก็อ่านข้อมูลข่าวสาร ครูก็จะติ๊กตรงนี้ได้ได้ พอพักเที่ยง หรือว่าในช่วงตรงนี้ มีช่วงเบรกพักการสอนครูก็เช็ก ติ๊กได้ไหม ได้ อันนี้ก็เหมือนกัน มีช่วงพักตอนช่วงบ่าย ครู ก็ได้นะคะ ดังนั้น ตัวเลือกนี้ถ้าเราออกแบบ คือ เราต้องดูจากงานคนอื่นเขาเยอะ ๆ ด้วย แล้วก็พยายามเทียบกับงานของเรา เราจะต้องวัดขนาดไหน ช่วงเช้า หรือช่วงบ่าย ช่วงเช้า เวลาเท่าไรถึงเท่าไร ช่วงบ่ายเวลาเท่าไร นะคะ แล้วก็เวลาส่วนตัว หลังจากที่เราทำงาน หรือหลังจากที่เราเรียนไปเลย แค่นี้ก็คงจะพอแล้ว ส่วนคุณจะเล่นก็แล้วแต่คุณ แต่ถ้าเราต้องการละเอียดแบบนี้ อันนี้คุณก็ต้องยอมรับนะคะ ว่าเราจะต้องรีวิวลักษณะงานแบบนี้เยอะ ๆ เราจะได้เห็น Pattern การเก็บข้อมูล คราวนี้มาดูว่าช่วงเวลาการใช้อินเทอร์เน็ต ข้อนี้ ตอนที่ 2 มีข้อเดียว เกิดจากการคำนวณสัดส่วนมาแล้วใช่ไหมคะ เราไม่ถามช่วงระยะเวลาที่เขาใช้จริง ๆที่เช้าใช้จริง ๆ ว่า อย่างเช่น อย่างครูใช้ช่วงเช้าก็จริง แต่ครูใช้แค่ 15 นาที ตอนพักเบรก ครูไม่ได้ใช้ตลอดก6 ชั่วโมงของช่วงเช้าแบบนี้ เราจะทำอย่างไรให้คำถามมันสะท้องพฤติกรรมที่แท้จริงออกมา อันนี้ก็ปรับได้นะคะ โอ.เค. มาดูตอนที่ 3 ตรงนี้ล่ะ ที่เราจะเรียนกันวันนี้ แบบที่ 3 แบบสอบถามที่ใช้อินเทอร์เน็ต ข้อความ นะคะ ตรงนี้ แล้วให้พิจารณานะคะ ว่าพฤติกรรมนี้ตรงกับพฤติกรรมเรา รู้สึกว่าช่องคำถามันจะหายไปใช่ไหมคะ เออ ก็ไปปรับนะคะ 1 ระดับพฤติกรรมที่ใช้5 ระดับ 5, 4 , 3 , 2 ,1 เราจะใช้แบบมาตรวัด ลิเคิลสเกล แต่น้อยมาก เป็น 0 น้อยเป็น 3 ทำไมการให้นำมันไม่สม่ำเสมอน่ะค่ะดี ๆ ค่ะ อย่างนั้นก็เปลี่ยนเป็น 5 4 3 2 1 นะคะ โอ.เค. ดีแล้ว เราเข้าใจก็ดีแล้ว เรามาดูข้อคำถามที่ 1 นักศึกษาใช้อินเทอร์เน็ตเพื่อการศึกษาหาความรู้เพิ่มเติม ขอให้ทุกคนอ่านของเพื่อนนะคะ พวกความคิดเห็นตรงนี้นะคะ ของผู้ตอบที่เขาจะประเมินพฤติกรรมตัวเขาเองนี่ สังเกตนะคะ ด้านที่ 1 มีข้อคำถามอยู่ 10 ข้อ ด้านบันเทิง ข้อ 11-15 นะคะ จากนั้นก็เป็นคำถามปลายเปิด ข้อเสนนนะคะ เรามาดูว่า ข้อคำถามไหน มันเป็นอย่างไรบ้าง มีความสอดคล้องกับวัตถุประสงค์ที่เราจะวัดไหม อันนี้เราบอกว่าพฤติกรรมการใช้อินเทอร์เน็ตด้านเพื่อการศึกษาเพื่อการเรียนในชั้นเรียน มันตรงสิ่งที่เราจะวัดไหมคะ สิ่งที่เราจะวัดคืออะไร พฤติกรรมการใช้อินเทอร์เน็ตด้านการศึกษา ข้อที่ 1 ใครว่าเห็นด้วย ถ้าเราเป็นผู้เชี่ยวชาญ ให้คะแนน +1 ยกมือค่ะ เห็นด้วยใช่ไหมคะ ครูก็เห็นด้วย พฤติกรรมนี้มันอยู่ด้านการศึกษา ครูเห็นด้วยนะคะ ด้านการศึกาไหม ใช่ ก็ให้ +1 ใช่ไหมคะ ถ้าเราเป็นผู้เชี่ยวชาญ แต่ตอนนี้เราเป็นนักเรียนอยู่นะคะ ข้อ 3 นักศึกษาใช้อินเทอร์เน็ตเพื่อแลกเปลี่ยและความเห็นทางวิชาการ สอดคล้องไหมคะ ครูก็เป็นอย่างไรคะ สอดสค้อง ข้อ 4 นักศึกษาใช้เพื่อค้นหาวิทยานิพน หรือปริญญานิพนนะคะ สอดคล้องนะคะ เออ เพราะว่าเขาก็มีการค้นคว้านะคะ ใช้อินเทอร์เน็ตเพื่อสั่งซื้อตำราต่าง ๆ สอดคล้องไหมคะ สอดคล้องนะคะ ก็จะเป็นตำราทางวิชาการนะคะ ถ้าให้มันชัดเจนขึ้น ก็ทางด้านการศึกษานะ อาจจะ อย่างครูใช้อินเทอร์เนการปลูกต้นไม้อย่างนี้ ไม่เกี่ยวกับเรื่องเรียนเลย ให้ข้อคำถามมันชัดเจนขึ้นนะคะ คราวนี้ดูด้านการอ๋อ มีหัวข้อนี้ ใช้ Email รับข้อมูลข่าวสารต่าง ๆ ทางมหาวิทยาลัยใช่ไหม ถือว่าติดต่อสื่อสารก็เห็นด้วย ใช้อินเทอร์เน็ตติดต่อกับอาจารย์ผู้สอน ข้อที่ 7 ตรงนี้เราจะเห็นว่า ของการติดต่อสื่อสารกับอาจารย์ผู้สอน ครูคิดว่านะคะ อาจารย์ค่ะ ขอส่งงานช้าได้ไหม อาจารย์ขาหนูสอบได้คะแนนเท่าไร หนูแก้ซ่อมทำงานได้ไหม ด้านการศึกษาใช่ไหม แสดงว่าข้อนี้ มันอาจจะอยู่ส่วนที่ 1 ก็ได้ หรือว่าจะอยู่ส่วนที่ 2 ก็ได้ มัน Overlapจริงไหม เป็นครูก็ไม่มั่นใจ มันพัวพันกันอยู่ มันโอเวอร์แล็บกันอยู่ คือข้อคำถามที่มัน อยู่ในด้านการศึกษา หรืออยู่ข้อที่ 2 ด้านการติดต่อ มันเป็นแฟก มันเป็นพฤติกรรมเพราะพฤติกรรมมนุษย์มันพัวพันแบ่งแยกกันอยู่ ตัดสินใจดี ๆ นะคะ อันนี้ชี้ให้เห็นนะคะ นักศึกษาใช้เว็บบอร์ดต่าง ๆ ในการแลกเปลี่ยนความคิดเห็น อันนี้ก็เป็นไปได้ เห็นด้วยไหมคะ เพราะติดต่อสื่อสารประมูลเสื้อตัวนี้เป็นอย่างไร เราประมูลได้ถูก เว็บนี้มันของแท้ ติดต่อสื่อสารไหมคะ คุยเรื่องจิปาถะเลย อยากจะคุยเรื่องอะไรก็คุย ใช้อินเทอร์เน็ตสังคมออนไลน์ติดต่อ เออ รู้สึกอย่างไรคะ ข้อ 8 กับข้อ 9 แลกเปลี่ยนความคิดเห็น อันนั้นใช้เว็บบอร์ด อันนั้นใช้เว็บบอร์ด อันนั้นใช้ในการติดต่อ สังคมออนไลน์อะไรบ้างคะ โอ.เค. ก็อยากให้ชัดเจน ก็ลงไปนะคะ โอ.เค. ด้านการติดต่อสื่อสาร นี่ ๆ ข้อ 10 กับข้อ 8 คล้ายกันไหม ใช้เว็บบอร์ดเหมือนกัน ถ้าเป็นอย่างนี้เราก็ปรับปรุงข้อคำถามแล้วเลือกเอาข้อหนึ่งข้อใด ใช้ เว็บบอร์ดกับตั้งกระทู้ คุรก็ใช้ จริงไหม แต่อันนี้ตั้งกระทู้ อันนี้เราก็ลองดูนะคะ ด้านความบันเทิง ด้านความบันเทิงนี่ชัดเจนมากนะคะ ติดตามข่าวสารการบันเทิงชัดไหมคะ ชัดนะ ข้อนี้คงตอบ 4 5 5 5 5 5 เพราะว่าเรียนหนักมาก ก็เลยต้องรีเรกซ์นะคะ ข้อ 13 นักศึกษาใช้อินเทอร์เน็ตสังคมออนไลน์ติดต่อสื่อสารกับเพื่อน ข้อนี้เป็นอย่างไรเอ่ย ใช้ติดต่อสื่อสาร อยู่ในหัวข้อข้างบนได้ไหม ได้ มันมันบันเทิงน่ะ มัน Over Lab กันไหม เราก็ปรับนะคะ นี่ไงเห็นไหม แชร์กับเพื่อนเราจะเห็นนะคะ ดาวน์โหลดภาพ เพลง ภาพยนต์ ข้อ 14, 15 อันนี้เป็นลักษณะการให้การให้ความคิดเห็นว่าข้อคำถามนี้มันสอดคล้องกับวัตถุประสงค์ที่เราจะวัดหรือไม่นะคะ เป็นตัวอย่าง sample โดยใช้สูตรในการคำนวณ สูตรนี้นะคะ ตัวนี้ IOC เท่ากับ สัมเมชัน R แต่ว่าครูจะแนะนำให้เราโปรแกรม Excel ขอให้ทุกคนเปิดไฟล์ การหาคุณภาพเครื่องมือ Excel ขึ้นมาคะ ไฟล์นี้มันจะมี 3 ชีตนะคะ ให้ไปชีต IOC เดี๋ยวเราจะฝึกปฏิบัติกัน การหาคุณภาพเครื่องมือวิจัย เปิดไฟล์ได้เหมือนครูไหมคะ มันจะมี 3 ชีตงาน หรือ 3 แผ่นงาน ให้เราไปแผ่นงานที่ 1 IOC ครูสมมุติงานวิจัยของจตุพลนี่ล่ะ ข้อที่เรามาดูว่า เราจะหาค่า IOC นะคะ โดยใช้ฟังก์ชันของเอกซ์เซลง่าย ๆ ข้างหลังเห็นสไลด์ครูชัดเจนนะคะ ตอนนี้เรามาดูผู้เชี่ยวชาญคนที่ 1 ก็คือ A B C D ผู้เชี่ยวชาญคนที่ 2 อยู่ในช่อง E F G ผู้เชี่ยวชาญที่ 3 ให้ความคิดเห็นอยู่ในช่อง H ณ ๋เห็นไหมคะ ข้อคำถามข้อที่ 1 เรามาดูตรงนี้ มีผู้เชี่ยวชาญคนที่ 1 ตอบว่า เห็นด้วยนะคะ ว่าข้อคำถามมันสอดคล้องกับสิ่งที่เราจะวัด เขาก็ติ๊กในช่อง บวกหนคึ่เห็นไหมคะ ตรงนี้ ช่อง +1 ตรงนี้ก็ติ๊กเห็นด้วยนะคะ มีความสอดคล้อง ผู้เชี่ยวชาญคนที่ 3 ก็สอดคล้อง อันนี้เรารวมสัมเมชันอาร์มีค่าเป็นเท่าไร เป็น 3 จริงไหม เป็นข้อที่ 2 Samaision R มีค่าเท่าไร +1+1 เป็นเท่าไรคะ เป็น 3 ถ้าข้อ 4 เป็นเท่าไรคะ ไม่เห็นด้วยใช่ไหมคะ เป็นลบ 1คนที่ 2 ก็เป็นอย่างไรคะ submission R มีค่าเป็น -3 อันนี้เราทำมือ เราใช้สายตานับ แต่ถ้าแบบสอบถามเรามีหลายข้อ 20 ข้อ 50 ข้อ เราจะใช้ฟังก์ชันทาตอนนี้ครูจะให้พวกเราไปที่คอลัมน์ K นะคะพิมพ์ที่ เซลล์ K2 ว่า หรือ sum r นะคะ ตอนนี้เราจะหา Submission R SUM R นะคะวิธีการสร้างสูตร เพื่อให้มันสามารถคัดลองไปยังข้อคำถามทุกข้อคำถามได้ เราจะใช้การนับนะคะ ตอนนี้เรา ไม่ใช่แค่ตัวเลขนะคะ อะไรก็ได้ที่อยู่ใน Ce;พูดง่าย ๆ คือ นับเซลล์ที่มันไม่ว่าง เราจะใช้ฟังก์ชันในเอกซ์เซลล์ ห้ามเว้นวรรคนะคะ เท่ากับ คำสั่งนับก็คือ = คำสั่งนับ คือ Count Count แปลว่า นับ มันจะมี Tool shift 5 คำสั่งที่ 1 Count เฉย ๆ นับจำนวนเซลล์ที่มีตัวเลข แต่ตอนนี้เซลล์ของเรามีตัวเลข้อความคิดเห็น ในระหว่างนี้ เดี๋ยวรอสักครู่นะคะ ให้นักศึกษาเตรียมไฟล์ให้เรียบร้อยนะคะ ใครเปิดแล้วนะคะ พยายามไปที่ชีตงาน IOC ตรงนี้นะคะ สังเกตว่าตรงนี้ข้างล่าง จะมี 3 แถบ แถบที่ 1 นี่ IOC ก็คือแผ่นงาน อันที่ 1 ที่เราจะฝึกปฏิบัติ ครูยังไม่บรรยายนะคะ ครูจะเปิดเฉพาะ แผ่นงาน IOC เดี๋ยวระหว่างนี้รอก่อนนะคะ ขอให้ทุกคนเปิดไฟล์ตัวนี้ก่อน โอ.เค. เรามาดูข้อคำถามนะคะ ข้อคำถามที่ 1 เราจะนับเซลล์ที่ไม่ว่างนะคะ ให้เราใช้คำสั่งที่ 2 คือ เค้าท์ Aที่ขึ้นมา มันจะมี Count A เอาหมดนะคะ มันก็เลยตามด้วยตัว A นะคะ Count A วงเล็บเปิด เเรานับ Cell ไหนบ้างคะ ความคิดเห็นที่เห็นด้วยก่อน ให้เมาส์ไปคลิกเซลล์ B3 แล้วก็นับความคิดเห็นที่เห็นด้วย ของผู้เชี่ยวชาE3 ให้เราใส่ Comma ก่อนนะคะ แล้วก็ไปคลิก หรือจะพิมพ์ก็ได้ E3, อะไรคะ ความคิดเห็น ที่เห็นด้วยของผู้เชี่ยวชาญคนที่ 3 ก็คือ H3 หมดแล้วนะคะ มี 3 คน แล้วก็ปิดวงเล็บค่ะ จากนั้น เพื่อให้สูตรนี้มันนับความคิดเห้น ทั้งหมด บางทีผู้เชี่ยวชาญอาจจะไม่เห็นด้วย ไม่เห็นด้วยค่ามันติดลบนะคะ ดังนั้นให้เราพิมพ์เครื่องลบ จำนวนความคิดเห็นของผู้เชี่ยวชาญที่ไม่เห็นด้วย ใช้คำสั่ง Count A อีกครั้งนะคะ - Count A วงเล็บเปิดจากนั้นเอาเมาส์ไปคลิกช่องความคิดเห็น ของผู้ที่ไม่เห็นD3 Comma ความคิดเห็นที่ไม่เห็นด้วยของผู้เชี่ยวชาญคนที่ 2 หยุดเซลล์ G3 คลิก, สุดท้าย ความคิดเห็นที่ไม่เห็นด้วยของผู้เชี่ยวชาญคนที่ 3 อยู่เซลล์อะไรคะ J3 เมาส์ไๆปฃหมดยัง หมดแล้วก็ปิดวงเล็บแล้วกด Enter ตอบเท่าไรคะ 3 จริง ๆ สูตรเหล่านี้สามารถคัดลอกได้ อักครั้งหนึ่งเพื่อให้เรามีความเข้าใจของสถิติการนับจำนวนความถี่ใน Excel นี้นะคะ เดี๋ยวลองอีกครั้งหนึ่ง ก่อนที่เราจะ จากนั้นที่เราจะคัดลอกสูตร คำสั่งที่ใช้ =countA count 4 วงเล็บเปิด ไปเลือกช่องความคิดเห็น ที่เห็นด้วยของผู้เชี่ยวชาญที่เห็นด้วย B4,E4. H4 ไม่ใช้ Comma ลบ รวมความคิดเห็นของผู้เชี่ยวชาญที่ไม่เฆ้นด้วย ใช้คำสั่ง count a มีเซลล์ที่ 1 ก็คือ D4, G4 Comma และ J4 วงเล็บเดี๋ยวครูจะพิมพ์สูตรให้ดูนะคะ ชัด ๆ อันนี้สูตรที่ 1 เดี๋ยวเราจะคัดลอกสูตร อันนี้คือตัวสูตรที่ใช้ไปแล้วเมื่อสักครู่ บางคนอาจจะบอกว่าอาจารย์นับเอาก็ได้ แล้วถ้าข้อคำถามมันน้อยนับเอาก็ได้ค่ะ แต่ถ้าข้อคำถาเรามีจำนวนมาก การใช้เทคโนโลยีช่วย จะทำให้เราประหยัดเวลา และมีความถูกต้องนะคะ เพราะคอมพิวเตอร์ไม่มีความเหนื่อยล้าเหมือนเรา โอ.เค. ใครเสร็จ 2 ข้อ แล้วบ้าง มีคนหนึ่งเสร็จแล้ว ใครเสร็จ 2 ข้อ เดี๋ยวรอเพื่อนแป็บหนึ่ งการคัดลอกสูตร คือการทำงานโดยที่ใช้สูตรเดียวกันนะคะ ทำให้ไม่เสียเวลา งานเราจะเร็วยิ่งยวดขึ้นไปนะคะ ตอนนี้นักศึกษาในห้องนี้ ใครหา Sum R ให้ครูเห็นค่ะ ยกสูง ๆ ค่ะ ครูจะได้รู้ 2 3 4 เหลือคนอื่น 5 เดี๋ยวคุณเหลืออีก 2-3 นาทีนะคะ เดี๋ยวเราใจเย็น ๆ นะคะ เราจะเรียนไปด้วยกัน ในตอนนี้นะคะ เพื่อเราจะเช็กว่าเอกซ์เซลล์มันทำงานได้ถูกต้องหรือไม่ ให้เรามาดู ข้อคำถามที่ 13 ข้อคำถามที่ 13 คือ บรรทัดที่เท่าไรคะ 15 เราลองนับเองดูสิว่า sum r เราจะมีค่าเท่าไร คนที่ 1 เห็นด้วยไหม Add ไม่เห็นด้วย แอ๊ด ๆ คนที่ 2 เห็นด้วยไหม ไม่แน่ใจ คนที่ 3 เห็นด้วยไหมคะ ไม่เห็นด้วย ดังนั้นผลรวม R ในข้อคำถามที่ 13 ก็จะเป็น -1 +0 +1 +2 ลบอะไรคะ -2 เรามาดูนะคะ วิธีการคัดลองสูตร ให้เอาเมาส์ไปเลือกต้นฉบับสูตรที่เราจะคัดลอก K4 นะคะ ซึ่งมีเลข 3 อยู่เห็นไหมคะ เราจะสังเกตว่าที่ Active ก็คือกรอบสี่เหลี่ยมเขียว ๆ ที่เมาส์มันชี้อยู่ ที่มุมล่าง ตรงนี้ เห็นไหมคะ มุมล่างขวาจะมีสี่เหลี่ยมเล็ก ๆ พอเราเลื่อน Pointer มาชี้ที่สี่เหลี่ยมเล็ก ๆ ตรงนี้ อ่าน พอครูเลื่อนออกเป็นสีอะไรคะ สีขาว ครูเลื่อนมาตรงมุมล่างขวา ให้เ)้นกากบาทสีดำ เลื่อนมาแล้ว กากบาทสีดำตรงนี้คือการคัดลอกสูตร แล้วก็ลากลง แดรกเมาส์ลากลง กี่ข้อ เอาไปถึงข้อ 15 เลย หมูตู้มาก ง่ายมาก เห็นไหมข้อ 13 เมื่อกี้ครูบอกให้เราทำเอง เห็นไหม เร็วไหม ข้อคำถาม 80 ข้อ เร็วไหม ดีดนิ้วแป๊บเดียว เสร็จแล้ว ต่อไปค่า IOC เราเอา sum r อะไรคะ หาร n ตอนนี้ n มีค่าเป็น 3 3 ครูขอลบสูตรก่อนนะคะ ต่อไป เราจะหาค่า IOC CollumnL ให้นักศึกษามาที่เซลล์ L2 แล้วพิมพ์คำว่า IOC คอลัมน์นี้เราจะหาค่า IOC นะคะ จัด Center จับไม่ได้เพราะครูล็อกเซลล์เอาไว้ ไม่เป็นไร เดี๋ยวให้ใช้เป็นกระดาษทดหมดเลย จะคัดลอกสูตร เป็นการกสีดำ แล้วลากลงมานะคะ มุมล่างขวา มุมล่างขวาคือการคัดลอกสูตร ให้ตัวชี้เมาส์ หรือ Pointer เป็นกากบาทสีดำ ค่า IOC ของค่าที่ 1 พิมพ์เครื่องหมาย = IOC = submission rsum R เราคลิกที่ K3 ที่คีย์บอร์ดนะคะ N ของเรา มีค่ากี่คนคะ 3 ก็พิมพ์เลข 3 แล้วกดเท่ากับเลย ข้อคำถามที่ 1 IOC มีค่าเป็น 1 สอดคล้องไหมได้ ติ๊ง อยากได้ข้อ 2 ทำไมคะ คัดลอกใช่ไหม ตอนนี้เรามีสูตรแล้วนี่คะ เราก็มาคลิกที่เซลล์ L3 เอาเมาส์ไปชี้ที่มุมล่างขวา ให้กากบาทเป็นสีดำ ลากลงมา คำถามทีละคนนะคะ เดี๋ยวครูลองถาม ได้ตรงกันกับครูแล้วนะ ค่า IOC ตั้งแต่เท่าไรขึ้นไปถึงจะใช้ได้คะ ต้องมากกว่าหรือเท่ากับ 0.5 ขึ้นไป คำถามถามว่า ข้อคำถามใด ที่ควรปรับปรุงนะคะ เดี๋ยวครูขอสุ่มนะคะ ขอสุ่มเลขที่ ขอสุ่มเลขที่ 23 ข้อคำถาม ถามว่า ข้อคำถาม 15 ข้อนี้ มีข้อคำถามใดไม่สอดคล้องกับสิ่งที่เราต้องการจะวัด ตามความคิดเห็นของผู้เชี่ยวชาญ 3 ท่านนี้ ใช้ไม่ได้ คนอื่นแอบดูด้วยนะคะ ข้อไหนใช้ไม่ได้ถ้าข้อคำถาม IOC จะมีค่ามากกว่า 0.5 ขึ้นไป ข้อที่ 1 ใช้ได้ ข้อที่ 2 ใช้ได้ ข้อที่ 3 ใช่ได้ ข้อที่ 4 ใช้ได้ไหมคะ ไม่ได้ ติดลบแอ๊ด ๆ เลย ข้อ 4 ใช่ไม่ได้นะคะ ต่อไป ข้อที่ 5 ใช้ได้ไหมคะ ได้ ข้อที่ 6 ได้ ข้อที่ 7 ไม่ได้ ข้อที่ไม่ได้ถัดไปอีกคืออะไรคะ ข้อที่ 10 ข้อที่ 10 มันเป็น 0.3 0.3 ถึง 0.5 ไหม ก็ปรับปรุงนะคะ ข้อที่ 13 ก็ใช้ไม่ได้ เห็นไหม ตอนนี้พวกเราหาค่า IOC ได้แล้วใช่ไหมคะ เราใช้เอกซ์เซลล์หานะคะ ง่ายดี โอ.เค. ได้ไหม เข้าใจนะคะ ครูถาม… โอ.เค. เข้าใจ แสดงว่าแบบสอบถามนี้ต้องปรับปรุง อันนี้ตัวอย่างสมมตินะคะ ตัวอย่างสมมติ โอ.เค. เดี๋ยวเรามาดูการหาค่าคุณภาพตัวอื่นนนะคะ ตัวนี้ผ่านแล้วนะคะ มีข้อคำถามไหมคะ มีนักศึกาษา จะถามครูไหมคะ ทำไม่ได้หรือทำไม่ทัน หรือให้ครูรอ โอ.เค. ต่อไปนะคะ เราจะค่าดัชนีความตรงตามเนื้อหา CVI ค่าดัชนีความตรงตามเนื้อหาตรงนี้จะมีความคิดของผู้เชี่ยวชาญ ที่มีต่อข้อคำถามว่า เราเขียนได้ตรงกับความนิยามของงานวิจัยของเราหรือไม่ ตรงถามทฤษฎีนะคะ มันจะไม่เหมือนกับค่า IOC นะ ข้อคำถามนี้ ข้อคำถามมีความสอดคล้องกับทฤษฎีหรือไม่นะคะ ทฤษฎีหรือว่าปฏิบัติการของเรา ทฤษฎีหรือนิยามนะคะ มี 3 เพื่อน ๆ ข้าง ๆ ช่วยดูเพื่อน ๆ 3 คน เราด้วยนะคะ เดี๋ยวครูรอแป๊บหนึ่ง มีเพื่อนยังกำลังทำอยู่นะคะ ค่า IOCแล้วก็มาดูค่า CVI ค่า CVI นี้ ก็คือ เราจะให้ผู้เชี่ยวชาญพิจารณาข้อคำถามของเรา ว่ามันตรงกับที่เราอ้างอิงหรือคำนิยามที่เราปฏิบัติการ ผู้เชี่ยวชาญจะตอบข้อคำถาม 4 ระดับนะคะ ไม่ใช่ -1, 0, 1 01 แล้ว แต่จะเป็น 1 2 3 4 โดยที่ 1 หมายถึงข้อคำถามนี้ไม่สอด นะคะ 2 นี้ก็คือ ข้อคำถามนี้ต้องปรับปรุงมาก ๆ นะ ถึงจะสอดคล้อง อันที่ 3 คำถามนี้ต้องปรับปรุงเล็กน้อย จึงจะสอดคล้องกับ หรือข้อ 4 นี้คือเห็นด้วยเลย สอดคล้องกับคำนิยามเชิงปฏิบัติการ พอเราให้ผู้เชี่ยวชาญที่มีจำนวนคี่เป็นผู้ให้ความคิดเห็นเรียบร้อยแล้ว ส่วนนี้นะคะ มาหาค่า ครูพิมพ์ชีตผิด อันนี้นะคะ มันจะต้องเป็น CVI นะคะ ตรงนี้แก้ให้ครู โอ.เค. การคำนวณ หาค่า CVI C นี้ก็คือย่อมาจาก นะคะ V แวริด Validation นะคะ ตรงนี้ให้นักศึกษาแก้ในแลกเชอร์โน้ตของเรานะคะ CVI ตรงนี้นะคะ CVI มีค่าเท่ากับ Summation 3 หรือ 4 หมายความว่า ผู้เชี่ยวชาญที่ตอบมาให้เราจำนวนคี่ จำนวน 3 คน หรือ 5 คนนั้น มีกี่คนที่ให้ความคิดเห็นเป็นเลข 3 หรือ เลข 4ใช่ไหมคะ นับดูสิ มีกี่คน นับแล้วเอาไปหารด้วย n แต่ n ตอนนี้ครูใช้ เป็ฯ n หมายถึงข้อคำถาม ดังนั้นเราจะต้องมองทีละข้อคำถาม คำถามที่ 1 ผู้เชี่ยวชาญมี 3 คน มีกี่คนที่ให้ 3 หรือ 4 ตรงกันหมด มีกี่ข้อคำถาม เรารวมออกมา คราวนี้เรามาดูเกณฑ์ที่ใช้ CVI ที่ดี ควรจะมีค่าตั้งแต่ 0.8 ขึ้นไป จึงจะถือว่าตรงตามเนื้อหา ตามทฤษฏีคำปฏิบัติการนะคะ เรามาลองคำนวณโดยใช้แบบสอบถามของกลุ่มจตุรพรอีกนะคะ ไปที่เอกซ์เซลล์ไฟล์เดิม ฝึกปฏิบัติการ Excel ไป Tab งานที่ 2 หรือแผ่นงานที่ 2 ตัวนี้นะคะ เปิดมาก่อน แล้วเรามาทำความเข้าใจกันก่อน ในชีต นี้คืออะไรนะคะ ตอนนี้ผู้เชี่ยวชาญเรามี 3 คน โอ.เค. เปิดไฟล์ได้หรือยังเอ่ย ตอนนี้เปิดไฟล์เอกซ์เซลล์ ผู้เชี่ยวชาญมี 3 คน คนที่ 1 ครูใช้พื้นหลังเป็นสีม่วง วิธีการคำนวน สามารถทำได้หลายวิธี ที่ครูนำเสนอ เป็นเพียงวิธีหนึ่งที่ทำได้นะคะ เรามาดูข้อคำถามที่ 1 ผู้เชี่ยวชาญคนที่ 1 เห็นด้วยไหมคะ เห้นด้วยว่าข้อคำถามนี้ หรือทฤษฎีของเรา สอดคล้องมากเลย คนที่ 2 ก็เห็นด้วยใช่ไหมคะ คนที่ 3 ก็เห็นด้วย คราวนี้มาลองดูข้อคำถามที่ 7 ตรงที่ครูไฮไลท์ตรงนี้นะคะ เรามาดูสิ ผู้เชี่ยวชาญคนที่ 1 ติ๊กเลขอะไรคะ เลข 2 แสดงว่าข้อคำถามนี้ต้องปรับปรุงอย่างมากจึงจะสอดคล้องกับเชิงปฏิบัติการของเรา ผู้เชี่ยวชาญ ติ๊กเลขอะไรคะ เลข 3 แสดงว่าต้องปรับปรุงเล็กน้อยถึงจะดี จริงไหมคะ ส่วนผู้เชี่ยวชาญคนที่ 3 ติ๊กหมายเลข 2 ต้องปรับปรุงอย่างมาก สิ่งเหล่านี้นะคะ ที่ผู้เชี่ยวชาญติ๊กมาให้ เขาจะมีคิดเห็นแนบข้าง ๆ ว่า ต้องปรับปรังอย่างไร ต้องแนบมาเสมอ อันนี้ให้ระมัดระวังนะคะ ถึงแม้ผู้เชี่ยวชาญ 3 ท่าน 2 ท่านติ๊กเลข แต่มี 1 คนที่ติ๊กเลข 1 หรือ เลข 2 เราก็จะไม่ละเลยความคิดเห็นคนเดียวที่ไม่เหมือนเพื่อน เราจะเอาข้อความคิดเห็นนั้นมาปรับปรุงให้แบบสอบถามเราดีขึ้นอยู่เสมอ นะคะ เราจะไม่ ignore เราควรจะเอามาพิจารณาด้วยทุกครั้ง ตอนแรกเราจะหาค่า CVI อย่างแรกเราต้องหา sum อะไรคะ Sum 3 หรือ 4 เราต้องนับข้อคำถามของผู้เชี่ยวชาญทีตอบ 3 หรือ 4 ความคิดเห็นใด ๆ ที่ตรงกันทั้งหมดมีกี่คน อันนี้มาดูข้อที่ 1 อย่างเช่น ตอบ 3 หรือ 4 ใช่ไหม คนที่ 1 ใช่ คนที่ 2 ตอบ 3 หรือ 4 ใช่ไหม ใช่ คนที่ 3 ตอบ 3 หรือ 4 ใช่ไหม ใช่ แสดงว่าความคิดเห็นของผู้เชี่ยวชาญ 3 คนนี้เป็นอย่างไรคะ นับ 1 นับ 1 อันนี้ครูจะให้เธอคิดด้วยตัวเธอเองก่อน จะได้รู้ Step ในการสั่งคอมพิวเตอร์นะคะ ข้อที่ 2 ข้อนี้นะคะ ผู้เชี่ยวชาญที่ 1 ตใช่ไหม ใช่ เก็บไว้ในใจ ตอบ 3 หรือ 4 ใช่ไหม ใช่ คนที่ 3 ตอบ 3 หรือ 4 ใช่ไหม ใช่ แสดงว่า 3 คนนี้ ความคิดเห็นตรงกันไหม นับอีก 1 เมื่อกี้นับไว้ 1 แล้วใช่ไหม 2 ข้อแล้ว เราจะนับจำนวนข้อคำถามที่มีความคิดเห็นของผู้เชี่ยวชาญที่ตรงกัน มีทั้งหมดกี่ข้อนะคะ ถ้าเราเข้าใจสเต็ปการคำนวณตรงนี้แล้ว ดังนี้ อย่างแรกเลยนะคะ อันนี้ครูถามเธอว่า ผู้เชี่ยวชาญคนที่ 1 ตอบ 3 หรือ 4 ใช่หรือไม่ จริงไหม เราจะเปลี่ยนข้อคำถามนี้เป็นฟังก์ชันทางการคำนวณในเอกซ์เซลล์ เราจะใช้คำสั่ง if ใช้ไหมคะ ถ้าใช่หรือไม่ใช่ ใช่ไหมคะ โอ.เค. ตอนนี้เราจะไปที่เซลล์คอลัม ืculumn N นะคะ เราจะพิมพ์หัวตารางว่า 3 หรือ 4 3 หรือ 4 นะคะ ผู้เชี่ยวชาญคนที่ 1 ครูขอพิมพ์คำย่อนะคะ พชช. คนที่ 1 ตอบ 3 หรือ 4 ใช่หรอืไม่จากนั้น ครูคัดลอก เลือก 2 เซลล์นี้นะคะ คัดลอกไปถึงคอลัมน์ P โอ.เค. คอลัมน์ n นะคะ จะเป็นการบอกว่า ผู้เชี่ยวชาญคนที่ 1 ผู้เชี่ยวชาญคนที่ 1 ตอบ 3 หรือ 4 ใช่หรือไม่ ทำหัวตารางไว้เหมือนครูก่อน 3 หรือ 4 แป็บหนึ่ง ครูขอแก้ 3 หรือ 4 บางที่ Cell เราอาจจะจัดสวยงามไม่ได้ ครูล๊อแผ่นงานไว้นะคะ เพราะว่าครูล็อกไว้ให้มันเป็นโจทย์นะคะ เราจะดำเนินเน้นบางเซลล์เท่านั้น ตอนนี้ เราจะไปหานะคะ ว่าผู้เชี่ยวชาญคนที่ 1 ตอบ 3 หรือ 4 ใช้ฟังก์ชัน if ถ้าอะไร เงื่อนไข ถ้าความคิดเห็นของผู้เชี่ยวชายคนที่ 1 ซึ่งอยู่เซลล์อะไรคะ D3 นะคะ กับเซลล์ A3 ถ้า 2 ช่องนี้มีการติ้ก หรือ Cell ไม่ว่าง อย่างน้อย 1 ช่อง แน่ ๆ เลย อาจจะติ๊ก 3 หรือ 4 ก็ได้ ถ้าเรานับความถี่มันต้องมีค่าเป็นเลขอะไรคะ เลข 1 จริงไหม เราจะใช้ความรู้จากเมื่อกี้นะคะ นับความถี่นะคะ if</w:t>
      </w:r>
    </w:p>
    <w:p>
      <w:pPr>
        <w:pStyle w:val="BodyText"/>
      </w:pPr>
      <w:r>
        <w:t xml:space="preserve">(count Aเราเลือก Cell 2 ช่องนี้ ที่ D3 ลากมาหา E3 แบบนี้นะคะ ) if count A มีค่าเท่ากับ 1 อันนี้คือเงื่อนไขของการเปรียบเทียบตรรกะศาสตร์ ความถี่ที่ฉันนับในช่อง D3 เป็น 1 ก็คือผู้เชี่ยวชาญเขาติ๊กใช่ไหมคะ ถ้ามีความถี่เป็น 1 แล้ว True ใช่ ออกมา พิมพ์ใหญ่พิมพ์เล็กกได้นะคะ Excel มันเก่ง มันเปลี่ยนให้เรานะคะ แล้วปิดวงเล็บนะคะ สังเกตวงเล็บเราเปิดแล้วปิดต้องครบคู่นะคะ สังเกตวงเล็บ เห็นไหมคะ วงเล็บข้างนอกครูสีดำ ข้างในครูสีแดง เมื่อเรียบร้อยแล้ว Enter ใช่ไหม ผู้เชี่ยวชาญคนที่ 1 ตอบ 3 หรือ 4 ใช่ไหม ใช่ เสร็จแล้วเราก็คัดลอกสูตรนะคะ เราคัดลอกไปยังผู้เชี่ยวชาญคนที่ 2 คนที่ 3 เอาเมาส์มาคลิกที่เซลล์ N 3 ตรงนี้นะคะ ตรงคำว่า True เอาเมาส์มาชี้ที่มุมล่างขวา ให้ Pointer เป็นกากบาทสีดำ ลากมาถึง P คอลัม P เดี๋ยว ๆ ๆ ๆ ๆ เดี๋ยวแป๊บหนึ่งนะคะ แป๊บหนึ่ง ครูขออภัยแป๊บหนึ่ง เดี๋ยวแป็บหนึ่ง ครูขอโทษนะคะ นักศึกษาลบคอลัมพ์ P กับ O ออกก่อนนะคะ แป๊บหนึ่ง ๆ นะคะ พอดีเราจะทำรายข้อนะคะ คัดลอกจากข้อที่ 1 มายัง ข้อ 15 ผู้เชี่ยวชาญ 1-3 โอ.เค. นะคะ แป๊บหนึ่ง ครูขออภัยค่ะ 1-3 ตอบ 3 หรือ 4 ตรงกันนะคะ เดี๋ยว แป๊บหนึ่ง เอาอย่างนี้ก็ได้ พวกเราจะได้ไวขึ้นนะคะ โอ.เค. ๆ เดี๋ยวขอโทษนะคะ ทำเหมือนเดมพวกเราจะได้ง่ายขึ้น แป๊บหนึ่งนะค เป๊บหนึ่ง เหมือนกันก่อน ทำเหมือนเดิมก่อนนะคะ ครูกลัวพวกเราจะไม่ทัน ครูถามความเข้าใจก่อน พวกเราเข้าใจอะไร ที่เกิดขึ้น ใช่ ตรงนี้หมายความว่าอะไรคะ คนที่ 1 ตอบ 3 หรือ 4 ใช่ไหม ใช่ คนที่ 2 ตอบ ดู Cell สิ ตรงนี้ พวกเราแก้เป็นอะไรคะ S3 กับ I3 นะคะ ส่วนผู้เชี่ยวชาญคนที่ 3 ความคิดเห็นของเขาอยู่ใน Cell ศแต่เราเกิดการคัดลองสูตร มันขยับไป มาตรงนี้เหมือนเดิม โอ.เค. เดี๋ยวเราคัดลอกสูตรให้ดู ผู้เชี่ยวชาญคนที่ 1 ใช้สูตรนี้นะคะ เดี๋ยว ๆ ให้ดูสูตรก่อนนะคะ ผู้เชี่ยวชาญคนที่ 2 ใช้สูตรนี้ อันนี้คนที่ 2 นะคะ ครูขอพิมพ์อยู่ตรงนี้ เดี๋ยวครูจะลบออกหมดเลย คนที่ 3 โอ.เค. อันนี้สูตรของคนที่ 1 เขาตอบ 3 หรือ 4 ใช่ไหม ตอบ ใช่ เขาตอบ 3 หรือ 4 ใช่หรือไม่ ใช้คำสั่ง elf count A H กับ I ก็เป็น H3 กับ I3 นะคะ ถ้าใช่ ให้แสดง Ture ส่วนผู้เชี่ยวชาญคนที่ 3 นะคะ คำสั่งอยู่ตรงนี้ เท่ากับ if cout A M3=1 ให้แสดงค่าออกมาเป็นจริงโอ.เค. นะคะ เสร็จแล้ว ตรงไหนไม่ทันคะ ตรงนี้ คนที่ 3 นะคะ สังเกตนะคะ ถ้าเป็นคนที่ 3 เราก็เลือกช่อง… แป๊บหนึ่ง เดี๋ยวทวนดูนะคะ จดใส่กระดาษไว้ก็ได้นะคะ คำสั่ง เราจะดูว่าผู้เชี่ยวชาญคนที่ 1 ตอบ 3 หรือ 4 ใช่หรือไม่ =ifcountA D3:E3ถึงอะไรคะ E3 มันก็จะคลุมมาความคิดเห็นของผู้เชี่ยวชาญคนที่ 1 ให้แสดงเงื่อนไถ้าเงื่อนไขนี้เป็นจริง ให้แสดงค่าเป็นจริง แต่ถ้าไม่ใช่ มันจะพิมพ์ว่าเท็จมาอัตโนมัติ พิมพ์เลยคะ พิมพ์ตามตรงนี้เลย เดี๋ยวลองใครอยุ่ใกล้หมายเลข 10 ช่วยดูหมายเลข 10 ด้วยนะตคะ ดูแลเพื่อนให้ครูด้วย ช่วยครูนิดหนึ่งนะคะ ดูแลเพื่อนให้ครูด้วย ว่าเราจะไปด้วยกัน เสร็จแล้วเรามาดูความคิดเห็นของผู้เชี่ยวชาญคนที่ 2 = elf count A H3 - I 1 เท่ากับ 1 ถ้าเงื่อนไขนี้เป็นจริงให้พิมพ์จริง นะคะ เดี๋ยวเราทำ 3 อันนี้ได้ก่อนนะคะ เดี๋ยวเราคัดลอกสูตรพร้อมกัน โอ.เค. ได้แล้วนะคะ รอเพื่อนอีกคนหนึ่งแป๊บหนึ่ง ๆ ถ้าเราเข้าใจ Step ตรงนี้มันจะเอาไปใช้งานได้คล่องนะคะ เดี๋ยวใครจะเข้าห้องน้ำ ให้อดทนสักครู่แป๊บหนึ่งนะคะ เดี๋ยวจบตรงนี้จะเบรก 5 นาทีเรียบร้อยแล้วนะคะ โอ.เค. ในคอลัมน์ Q นะคะ เดี๋ยวเรามาพิมพ์คำว่า เชี่ยวชาญ 3 คน เห็นตรงกัน ตรงนี้นะคะ เราจะเห็นว่าผู้เชี่ยวชาญคนที่ 1 มีความคิดเห็นเป็น 3 หรือ 4 ใช่ ผู้เชี่ยวชาญคนที่ 2 มีความคิดเห็นเป็น 3 หรือ 4 ใช่ คนที่ 3 ก็ใช่ ความคิดเห็นเขาเป็นอย่างไรคะ ให้เรานับเป็นเลขอะไรคะ 1 เงื่อนไข เล็กน้อยแต่ไม่ยาก ตอนนี้เราจะใช้เงื่อนไข if เหมือนเดิม ตอบว่า ใช่ และคนที่ 2 ตอบว่า ใช่ และคนที่ 3 ก็ตอบว่าใช่ ให้คอลัมน์ Q มีค่าเป็น 1 แต่นอกนั้นถ้าไม่ใช่ ให้เป็น 0 พิมพ์คำสั่งเท่ากับ if ความคิดเห็นของผู้เชี่ยว คนที่ 1 อยู่เซลล์ไหนคะ Cell N, N3 ครูวงเล็บเปิดอีกครั้งหนึ่งนะคะ วงเล็บเปิด วงเล็บที่ 2 ของครูเป็นสีแดง ไม่เหมือนกับครูสิ</w:t>
      </w:r>
    </w:p>
    <w:p>
      <w:pPr>
        <w:pStyle w:val="BodyText"/>
      </w:pPr>
      <w:r>
        <w:t xml:space="preserve">( เอาเมาส์คลิกที่ N3 ถ้า n 3 ตอบว่า Ture เท่ากับนะคะ T-R-U-E ปิดวงเล็บสีแดงเรียบร้อบ ของเธอก็ปิดวงเล็บสีของเธอใช่ไหม นี่เรากำลังบอกคอมพิวเตอร์ว่า ถ้าผู้เชี่ยวชาญ ตอบว่าใช่ และคนที่ 2 ตอบว่าใช่ ตัวตรรกศาสตร์ ตัวเชื่อมเราจะใช้ Star ก็คือ ดอกจัน ตามด้วย and A-N-D นี่เห็นไหมคะ เงื่อนไขที่ 2</w:t>
      </w:r>
    </w:p>
    <w:p>
      <w:pPr>
        <w:pStyle w:val="BodyText"/>
      </w:pPr>
      <w:r>
        <w:t xml:space="preserve">( Logicle logical อันที่ 2 นะคะ และเงื่อนไขที่ 2 อยู่คอลัมน์อะไรคะ O บรรทัดที่ 3 ก็คือ Cell O3 มีค่าความจริงเป็นจริง เท่ากับอะไรคะ True ปิดวงเล็บ ถ้าความคิดเห็นบอกว่าใช่ และคนที่ 2 บอกว่า ใช่ เราจะเชื่อมและอีกครั้ง และคนที่ 3 ก็บอกว่าใช่ ก็คือว่า * and วงเล็บเปิด อยู่ใน Column ไหนคะ ก็เป็น P3 และ P3 ก็มีค่าเท่ากับ True วงเล็บเปิด เสร็จแล้วนะคะ เงื่อนไขเราหมดแล้วใช่ไหมคะ ต่อไปบอกแอ็คชัน ถ้าเงื่อนไขเป็นจริงให้คอมพิวเตอร์ทำอะไร , เลข 1 นับ 1 แต่ถ้าไม่ใช่ ให้นับอะไรคะ 0 ก็ .0 แล้วปิดวงเล็บ วงเล็บครูครบนะคะ ใช่ไหม เสร็จแล้ว Enter ค่ะ มันนับว่าอะไรคะ 1 โอ.เค. เรียบร้อยแล้ว เราจะทำสิ่งมหัศจา่เราจะทำสิ่งมหัศจรรย์ต่อไป การคัดลอกสูตร ให้คัดลอกสูตรพร้อมกัน 4 เซลล์นะคะ เราเมาส์มาคลิกที่ N4 ลากมาถึงอะไรคะ Q4 สี่เหลี่ยมสีเทา 4 ช่องเหมือนครูนะคะ เอาเมาส์มาคลิกที่มุมล่างขวา ให้เป็นกากบาทสีดำ แล้วเอาเมาส์ลากลงมาถึงข้อ 15 เร็วไหมคะ ได้เหมือนครูไหม เอามาเถิดข้อคำถาม 3นับได้แล้วนะ ใครทำได้แล้วเดินดูเพื่อนให้ครูด้วยนะคะ ค่ะ ครูคิดอยู่ว่าพวกเราอาจจะมีปัญหาดูสูตรไม่ทัน ให้เรามาดูไฟล์ Power Point ไว้อยู่ตรงนี้ เห็นไหมคะ ครูทำข้อเสนอแนะ ครูทำสีดำเอาไว้เพื่อไม่ให้ใครมองเห็น ตรงนี้นะคะ คำสั่งตรงนี้เห็นไหมคะ =ifcountA เป็น true =ifcountA ส่วนตรงเซลล์ตรงนี้เปลี่ยนไปแล้วแต่ว่าเซลล์งานเรามันอยู่ไหน แต่ว่าซินแทก เป็นซินแทกนี้เดี๋ยวครูให้ดูตัวสูตรนะคะ แป๊บหนึ่ง ครูยกตัวอย่างให้ดูแค่ 2 เซลล์นะคะ จดใส่สมุดเราไว้นะคะ สูตรที่ 1 ที่ให้ Excel มันตอบเรามาว่า เขาตอบ 3 หรือ 4 ใช่หรือไม่ คำสั่งอยู่ข้างล่างตรงนี้นะคะ ครูจะทำเป็นสีแดงให้ ตรงนี้ สำหรับ Cell นี้ สามารถคัดลอกไป Cell อื่นได้ เห็นไหม ครูทำคำสั่งให้ดูนะคะตรงนี้ การที่จะบอกให้เขาว่าใช่หรือไม่ใช่ ให้เขาตอบ 3 หรือ 4 ใช่ไหม ให้ใช้คำสั่งนี้ พอเราทำครบ 3 คนแล้ว 3 คนนี้ความคิดเห็นตรงกันใช่หรือไม่ ถ้าใช่ให้นับอะไรคะ นับ 1 ถ้าไม่ใช่ให้นับ 0 เห็นไหม ข้อคำถามที่เท่าไร ที่ 11 ใช่ไหมคะ ลองดูซิ เรามาดูนะคะ ขอโทษทีนะคะ ข้อคำถามที่ 10 เห็นไหมคะ คนที่ 1 ไม่ได้ตอบ 3 หรือ 4 False คนที่ 2 ตอบ 3 หรือ 4 ใช่ คนที่ 3 ตอบ 3 หรือ 4 ก็ใช่ 3 คนนี้ความคิดเห็นตรงกันไหม ไม่ตรงกัน มีค่าเป็น 0 เห็นไหม ต่อไป เราจะหาค่า CVI ได้แล้ว โดยนับว่า 15 ข้อนี้ มีข้อคำถามที่ผู้เชี่ยวชาญความเห็นตรงกันมีทั้งหมดกี่ข้อ มีทั้งหมดกี่ข้อคะ จาก 15 ข้อนี้ 12 เพราะว่าเรานับมือใช่ไหม เดี๋ยวเราจะใช้คำสั่งนี้นะคะ เราจะหาผลรวมจำนวนข้อที่ผู้เชี่ยวชาญมีความคิดเห็นตรงกัน = ผลรวมนะคะ Sum วงเล็บเปิด เอาเมาส์ลากจาก Q3 จนถึง Q17 แล้ว Enter มีกี่คนคะ ของครูตอบมาแล้ว ตรงกันไหมเอ่ย 12 คน เท่ากันไหมคะ เท่ากัน ต่อไปเราจะหาค่า CVI CVI เท่ากับ พิมพ์สูตรใน Column T จำนวนสูตรที่ผู้เชี่ยวชาญเห็นตรงกัน ก็คืออะไรคะ เซลล์ Q18 หารจำนวนข้อคำถามทั้งหมดที่มี หารด้วย หารข้อคำถามEnter ค่า CVI เรามีค่าเป็นเท่าไรคะ ตรงกับครูไหม ตรงกัน 0.8 สำหรับความคิดเห็นในภาพรวมของผู้เชี่ยวชาญ แบบสอบถามเรามีความสอดคล้องกับทฤษฎีนิยามปฏิบัติการไหมคะ ใช้ได้ แต่ว่ามันหมิ่นเหม่มากเลย เท่ากับเกณฑ์ขอบล่างพอดีเลย 0.8 ขึ้นไป เดี๋ยวเราพัก 5 นาที ดื่มน้ำ เข้าห้องน้ำ และอีก 1 เกณฑ์นะคะ เดี๋ยวเราก็ค่อยพักเที่ยง ตอนนี้ก็รีบรักษาเวลาเข้ามาเรียนต่อค่ะ โอ.เค. ค่ะ โอ.เค. ค่ะ ครบเวลาพักแล้ว เดี๋ยวเรามาดูเกณฑ์สุดท้ายที่จะแนะนำการวิจัยนี่ มันมีเกณฑ์ที่ใช้มากมามากมาย เราจะเกณฑ์ที่ 3 เป็นเกณฑ์ที่ 3 เป็นเกณฑ์ที่ใช้หาของเครื่องมือที่ถามพวกความคิดเห็น ความรู้สึก ความนึกคิด ด้วยมาตรวัด 5 ระดับ ก็คือค่าสัมประสิทธิ์แอลฟา คอนดัก เดี๋ยวเราจะมาดูว่าค่า มันคำนวณได้อย่างไรนะคะ ก่อนอื่นเราต้องเข้าใจคอนเซปที่มีความตรงตามเนื้อหา มีความสอดคล้อง พูดง่าย ๆ ก็คือค่า IOC ค่า IOC มากกว่า 0.5 ขึ้นไป ทุกข้อคำถามใช่ไหมค แล้วก็ค่า CVI แบบนั้นมีค่าคำถามตั้งแต่ 0.8 ที่ดีขึ้นไป ได้แบบสอบถามที่ดีแล้ว เราจะต้องนำแบบสอบถามที่พัฒนาตรงนี้นะคะ ไปทดลองใช้กับกลุ่มทดลองที่ไม่ใช่ตัวอย่าง กับกลุ่มทุดลองที่ไม่ใช่ 30 คน ของเครื่องมือ ตรงนี้ต้องเข้าใจ Concept นะคะ นำแบบสอบถามที่มีค่า IOC และค่า CVI ที่ผ่านเกณฑ์แล้วไปทดลองใช้กับกลุ่มทดลองเพื่อหาความเชื่อมั่น ของแบบสอบถาม ในการใช้ข้อคำถามวัดความรู้สึก ทัศนคติหรือพฤติกรรมต่าง ๆ นะคะ อันนี้ของการหาค่าสัมสิทธิ์ มีค่าเท่ากับ n-ยกกำลัง 2 ในความหมายของสูตรนะคะ Sum คือผลรวม ผลรวมของอะไร SI ยกกำลัง 2 คือ ผลรวมขของข้อคำถามรายข้อ เมื่อกี้ข้อคำถามของจตุพลมีกี่ข้อคะ 15 ข้อ เราก็ต้องเอาคนมาตอบสัก 30 คน 30 คน ตอบข้อคำถามข้อที่ 1 ความคิดเห้นวัดความแปรปรวนได้ใช่ไหมคะ ข้อคำถามที่ 1 ที่เขาตอบมาแล้ว ก็จะเป็น s1 ยกกำลัง 2 เอาไปรวมกับความแปรปรวน ยกกำลัง 2 รวมกับความแปรปรวนข้อที่ 3 ก็คือ S3 ยกกำลัง 2 ไปเรื่อย ๆ จนครบข้อสุดท้าย เราก็จะได้ sum ส่วนสัมมาชัน ST ความแปรปรวนของคะแนนรวมความคิดเห็นของแต่ละคนนะคะ แต่เราจะใช้คำนิยามมันเป็นความแปรปรวนของเครื่องมือ คือเครื่องมือฉบับนี้ เขาให้คะแนนเท่าไรมาอย่างเช่น มี 15 ข้อ ครูตอบ 5 4 3 2 1 ไปแล้ว คะแนนครูอาจจะได้ 80 แต่คนที่ 2 อาจจะได้ 85 มันก็จะแตกต่างกันไปเรื่อย ๆ นะคะ ของเครื่องมือทั้งฉบับมา โดยใช้ Excel และ Nอันที่ 1 ใช้ Excel ได้นะคะ และ nตอนนี้ครูสัญลักษณ์ n โอ.เค. นะคะ เรามาดูตัวสูตรตัวนี้ ดูดีนะคะ มันมีสิทธิ์ติดลบได้ไหม Alpha มีสิทธิติดลบได้ไหม เทอมข้างหน้านะคะ n ส่วน n ลบ 1 เทอมนี้เป็นส่วนหารด้วย 9 เป็นจำนวนจริงบวก ไม่แน่นะคะ 1- ถ้าเทอมนี้มีค่ามากกว่า 1 ตรงนี้ก็ติดลบ ดังนั้น Alpha ติดลบ แบบสอบถามนี้ไม่มีความน่าเชื่อมั่นเลย ความเชื่อมั่นบอกอะไรเรา มันบอกว่าเรา ถ้าความเชื่อมั่นสูง ๆ นี่ แอลฟามันจะเข้าใกล้ 1 แสดงว่าเครื่องมือนี้เชื่อมั่นสูง ความเชื่อมั่นตรงนี้ เอาแบบวัดนี้ หรือเครื่องมือนี้ไปถามเขากี้ครั้ง ๆ ก็จะได้คำตอบคล้าย ๆ เดิม หรือเหมือนเดิม โอ.เค. ไหมคะ ก็คือเขาเรียกว่ามีความ เครื่องมือนี้มีความสเตเบิล มีคำตอบคล้าย ๆ เดิม ก็ได้คำตอบคล้าย ๆ เดิม ไม่เปลี่ยนไปมา โอ.เค. ทีนี้แอลฟาเท่าไรถึงจะดี ให้เข้าไว้ว่า ถ้าแอลฟายิ่งเข้าใกล้ 1 เท่าไรยิ่งดี อาจจะเป็น 0.8, 0.99 ก็จะดีทั้งนั้นทั้งนี้ขึ้นอยู่กับงานวิจัย บางงานวิจัยอาจจะมี แอลฟา แค่ 0.7 อาจจะยอมรับได้นะคะ ก็แล้วแต่เรื่อง ทีนี้เรามาทดลองการหาค่า Alpha นะคะ จากข้อมูลสมมุติที่ครูสร้างขึ้นนะคะ ในชีตที่ 3 ก็คือชีต Alpha สมมติแบบสอบถามนี้มีข้อคำถามกี่ข้อคะ 8 คนตอบมีกดี่คน มากี่คนคะ 17 คน เป็นถามความคิดเห็นนะคะ สมมุติว่า ท่านพึงพอใจการใช้บริการศูนย์คอมพิวเตอร์หรือไม่ ข้อที่ 1 สถานที่จัดตั้งพอใจมากไหม คนที่ 1 ไม่พอใจ 1 หมายถึง ไม่พอใจน้อยที่สุด ก็คือไม่พอใจมากเลย 2 คือ พอใจน้อย 3 ก็เฉย ๆ 4 พอใจเฉย ๆ 5. พอใจที่สุด สมมุตินะคะ เป็นข้อมูลสมมุติ มีข้อคำถามอยู่ 8 ข้อ ตามสูตร ตอนนี้ให้ทุกคนไปจดสูตรนี้ก่อน จดสูตรไว้ก่อน จะได้เข้าใจ Alpha นะคะ เวลาเราพิมพ์รายงานวิจัยรูปเล่มเต็ม ถ้าเครื่องมือเรามีการพัฒนาเอง เราจะต้องมีการรายงานค่าความเชื่อมั่นนะคะ ตัวสูตรตัวนี้ต้องมี ต้องอธิบายได้ว่าคำนวณอย่างไร ขอให้พวกเราตั้งใจนะคะ อันนี้เป็นเกณฑ์สุดท้ายที่ครูจะแนะในวันนี้ และพรุ่งนี้ครูสอนชดเชยช่วงบ่ายใช่ไหมคะ พวกเราทราบแล้วใช่ไหมคะ โอ.เค. ก็ขอบใจนะคะ หวังว่าพรุ่งนี้ครบกันทุกคน โอ.เค. ไปดู Excel กันเลย ชีตที่ 3 อย่างแรกครูจะหา Summation SI กัำลัSI ก็คือความแปรปรวนของแต่ละข้อใช่ไหมคะ ตอนนี้ครูจะพิมพ์ความแปรปรวนอยู่ในแถวที่ 20 ใหญ่พอไหม ข้างหลังเห็นชัดเจนไหมคะ n ของครูมีค่าเป็นเท่าไรคะ 8 เพราะว่ามี 8 ข้อ คนตอบ 17 ครูจะให้ความแปรปรวนรายข้ออยู่ในบรรทัดที่ 20 ความแปรปวน ข้อที่ 1 เห็นไหมคะมันมีความแตกต่างกัน แตกต่างกันบ้างความคิดเห็นเหมือนกันบ้าง แตกต่างกันบ้าง C บรรทัดที่ 20 คำสั่งที่หาความแปรปรวนรายข้อก็คือ =vareince ตอนนี้เราถือว่าข้อคำถามข้อที่ 1 คนตอบ 17 นี้ ถือว่าเป็นประชากรนะคะ เราจะใช้คำสั่ง Valent P พิมพ์ = = V a r p varp</w:t>
      </w:r>
    </w:p>
    <w:p>
      <w:pPr>
        <w:pStyle w:val="BodyText"/>
      </w:pPr>
      <w:r>
        <w:t xml:space="preserve">(แล้วตามด้วยเซลล์ที่เราจะให้มันหาความแปรปรวนนะคะ ของข้อคำถามข้อที่ 1นะคะ เซลล์ C3 คลิก แล้วก็สร้างสี่เหลี่ยมคลุมจนถึงข้อที่ 17 C3-C19 แล้วปิดวงเล็บ Enter 0. เท่าไรคะ 0.69204 ครูขอเซตให้เป็นทศนิยม 2 ตำแหน่ง พอ พวกเธอไม่ต้องไปสนใจมัน พอได้ข้อที่ 1 แล้ว อยากได้ข้อที่ 2 3 4 5 6 7 8 ให้คัดลอกสูตร มาคลิกที่มุมล่างขวาลากมา ความแปรปรวนรายข้อเกิดขึ้นเรียบร้อยแล้ว โอ.เค. ไหม ตอนนี้ให้พวกเราจดสูตรนี้ไว้ เพราะว่ามันจะได้ใช้อีกนะคะ สูตรนี้ใช้หาอะไรคะ ความแปรปรวนของประชากรนะคะ =varP แล้วก็บอกข้อมูลอยู่ตรงไหน ที่ของข้อมูลนะคะ จากนั้น ในคอลัมน์ D ครูจะหา ที่ครูทำสีชมพูไว้ตรงนี้ SI ยกกำลัง 2 ก็คือ เอาความแปรปรวนข้อที่ 1 บวกความแปรปรวนข้อที่ 2 จนถึงความแปรปรวนช่วงที่ 8 นะคะ =sum =sum แล้วเอาเมาส์มาคลิกความแปรปรวนข้อที่ 1 ช่อง C20 ลากมาจนถึง ข้อที่ 8 นะคะ J20 แล้วปิดวงเล็บ เราได้แล้วนะคะ Summation มีค่าเป็นเท่าไรคะ 8.35294 ย้อนกลับมาดูตัวสูตรอีกนิดหนึ่ง ตัวสูตรตัวนี้ เทอมนี้ได้แล้วนะคะ ST ยกกำลัง 2 ความแปรปรวนของเครื่องมือทั้งฉบับ อย่างแรกนะคะ เราจะไปดูก่อนว่าคนที่ 1 เขาได้คะแนนรวมเท่าไร ที่มีเครื่องหมาย ผลรวม sum</w:t>
      </w:r>
    </w:p>
    <w:p>
      <w:pPr>
        <w:pStyle w:val="BodyText"/>
      </w:pPr>
      <w:r>
        <w:t xml:space="preserve">( คนที่ 1 นะคะ มีคะแนนรวมเท่าไร เราก็เอาเมาส์ไปเลือก C3 จนถึง J3 แล้วปิดวงเล็บ enter คนที่ 1 ได้คะแนนรวมเท่าไร 18 คนที่ 2 ได้คะแนนรวมเท่าไร หาเองสิ คนที่ 2 ได้คะแนนรวมเท่าไร คนที่ 3 ได้คะแนนรวมเท่าไร เอาเมาส์คัดลอกลงมา คนไหนได้คะแนนน้อยสุดคะ คนที่ 17 นะคะ บรรทัดที่ 19 มี 9 คะแนน ต่อไปเราจะหาความแปรปรวนทั้งฉบับคิดจากคะแนนรวมตั้งนี้ เราจะหาค่า st ยกกำลัง 2 อยู่ในคอลัมน์ R อยู่ในบรรทัดที่ 4 เท่ากับความแปรปรวนใช้ฟังก์ชันอะไรคะ var แล้วถือว่าเป็นประชากร VARP วงเล็บเปิดเลือกอะไรคะ 18 จนถึง 9 แล้วปิดวงเล็บ ได้แล้วนะคะ ตรงนี้ อันนี้คือตัวสูตร อันนี้คือความแปรปรวนของทั้งฉันแบบสอบถามทั้งฉบับ อันนี้คือความแปรปรวนรายข้อ อันนี้คือผลรวมของความแปรปรวนรายข้อทั้งหมด ต่อไปเราจะหา Alpha แล้ว Alpha มีสูตรเป็น n-1 พิมพ์เครื่องหมาย = n เรามีค่าเป็นเท่าไรคะ 8 หาร N-1 หารด้วย ปิดวงเล็บ คูณ</w:t>
      </w:r>
    </w:p>
    <w:p>
      <w:pPr>
        <w:pStyle w:val="BodyText"/>
      </w:pPr>
      <w:r>
        <w:t xml:space="preserve">(- อะไรคะ sum ยกกำลัง 2 ซึ่งอยู่เซลล์อะไรเอ่ย K20 หารด้วยความแปรปรวนทั้งฉบับ ซึ่งมีค่าเท่าไรคะ 39.3495 อยู่เซลล์ R… R4 ปิดวงเล็บค่ะ Alpha เท่าไรคะ เดี๋ยวครูให้ดูตัวสูตรนะคะ ตอนนี้จากตัวอย่างนี้เราจะเห็นว่า แบบสอบถามที่เราสร้างขึ้น 8 ข้อนี้ มีความเชื่อมั่นของเครื่องมือทั้งฉบับ มีค่าเป็นเท่าไรคะ 0.9 นะคะ แอลฟามีค่าเป็น 0.9 โดยประมาณ แสดงว่าแบบสอบถามนี้ดีไหมคะ ก็ไปวัดข้อมูลกี่ครั้ง ๆ ก็จะได้คำตอบคล้ายเดิม คำตอบไม่แกว่งนะคะ การวัดมีความคงที่ ถือว่าเป็นแบบสอบถามที่ดีนะคะ โอ.เค. นะคะ มีข้อคำถามไหม มีข้อคำถามไหมคะ จตุพรสบายใจเลย เหมือนกับเรียบร้อย ๆ เลย แต่พวกเราต้องไปปรับใหม่ 3 ครั้ง หาค่าอะไรบ้างคะ IOC แล้วก็ค่า CVI แล้วก็หาค่า แอลฟา นะคะ ดังนั้นผู้เชี่ยวชาญ ใช้ 3 ท่านก็พอ ถ้าเราจะไปขอให้อาจารย์ท่านใดช่วยเป็นผู้เชี่ยวชาญดูเครื่องมือให้เรา เราก็ทำบันทึกข้อความ ขอความอนุเคราะห์จากเขานะคะ อาจจะเป็นงานที่ไม่ได้มีความเข้มข้นเหมือนปริญญานิพนจ์ ทำจริงจัง เพื่อให้เกิดผลดีต่อการเรียนรู้ของตนเอง นะคะ มีข้อคำถามไหมเอ่ย ถ้าไม่มีข้อคำถามนะคะ พรุ่งนี้กำหนดสอนชดเชย ช่วงบ่าย ห้องนี้ใช่ไหมคะ ขอเป็นเวลา 13.00 น. ตรงนะคะ เดี๋ยวครูก็จะมาก่อนเวลา พรุ่งนี้เราจะเรียน การหาความเชื่อมั่น สัมประสิทธิ์ Alpha Conbug ว่าเราคำนวณมือใน Excel ได้ 0.9 แล้วใน SPS คำนวณอย่างไร sps นะคะ เราจะใช้ Software อีกตัวหนึ่งนะคะ หนูหมายเลข 21 ครูขอดูสมุด ไม่เป็นไร นักศึกษาคะ เนื่องจากว่าชีตครูไม่ได้ไม่ได้ปรินต์มาให้ ครูให้ไฟล์ .ญฏโซึ่งเรากลับไปบ้านไปปริ้นได้ ในระหว่างเรียนในห้องเรียน ถ้าเราอยากได้ความมั่นใจ หรืออยากจะรู้ว่าสูตรเป็นอย่างไร นี่เป็นการเรียนรู้ที่ดีมากเลย เห็นไหมคะ เพื่อนของเราในชั้นเรียนเห็นไหมคะ เขาเรียนแล้วเขาโน้ต เราคิดว่าเราจะจำไม่ได้ เราต้องทำอะไรคะ เราต้องจด แล้วจะทำให้ดูเป็นตัวอย่าง วันหน้ามาเรียนอย่ามาตัวให้เอาสมุดเอาอะไรมาจดด้วย มาจด มาโน้ต มาบันทึกว่า เพื่อเราจะได้ทวน จะได้ตามเนื้อหาได้ทัน โอ.เค. ค่ะ ถ้าอย่างนั้น ไม่มีอะไรถามแล้ว พรุ่งนี้เจอกันนะคะ โอ.เค. วันนี้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สถิติและการวิจัยสำหรับเทคโนโลยีสารสนเทศ</dc:title>
  <dc:creator/>
  <cp:keywords/>
  <dcterms:created xsi:type="dcterms:W3CDTF">2021-03-23T08:28:19Z</dcterms:created>
  <dcterms:modified xsi:type="dcterms:W3CDTF">2021-03-23T08: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กราคม 2563 เวลา 08.50 น.</vt:lpwstr>
  </property>
  <property fmtid="{D5CDD505-2E9C-101B-9397-08002B2CF9AE}" pid="3" name="subtitle">
    <vt:lpwstr/>
  </property>
</Properties>
</file>